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7406E2" w:rsidRDefault="005731DD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bookmarkStart w:id="0" w:name="_GoBack"/>
      <w:bookmarkEnd w:id="0"/>
      <w:r>
        <w:rPr>
          <w:rFonts w:ascii="Arial" w:eastAsia="Arial" w:hAnsi="Arial" w:cs="Arial"/>
          <w:b/>
          <w:i/>
          <w:color w:val="000000"/>
          <w:sz w:val="32"/>
          <w:szCs w:val="32"/>
        </w:rPr>
        <w:t>YSHMRT</w:t>
      </w:r>
    </w:p>
    <w:p w14:paraId="00000002" w14:textId="77777777" w:rsidR="007406E2" w:rsidRDefault="005731DD">
      <w:pPr>
        <w:spacing w:after="6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Arial" w:eastAsia="Arial" w:hAnsi="Arial" w:cs="Arial"/>
          <w:b/>
          <w:i/>
          <w:color w:val="000000"/>
          <w:sz w:val="32"/>
          <w:szCs w:val="32"/>
        </w:rPr>
        <w:t>Meeting Agend</w:t>
      </w:r>
      <w:r>
        <w:rPr>
          <w:rFonts w:ascii="Arial" w:eastAsia="Arial" w:hAnsi="Arial" w:cs="Arial"/>
          <w:b/>
          <w:i/>
          <w:sz w:val="32"/>
          <w:szCs w:val="32"/>
        </w:rPr>
        <w:t>a</w:t>
      </w:r>
    </w:p>
    <w:p w14:paraId="00000003" w14:textId="29C35F61" w:rsidR="007406E2" w:rsidRDefault="00094144">
      <w:pPr>
        <w:spacing w:after="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gust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9</w:t>
      </w:r>
      <w:r w:rsidR="005731DD">
        <w:rPr>
          <w:rFonts w:ascii="Times New Roman" w:eastAsia="Times New Roman" w:hAnsi="Times New Roman" w:cs="Times New Roman"/>
          <w:color w:val="000000"/>
          <w:sz w:val="24"/>
          <w:szCs w:val="24"/>
        </w:rPr>
        <w:t>, 2019</w:t>
      </w:r>
    </w:p>
    <w:p w14:paraId="00000004" w14:textId="77777777" w:rsidR="007406E2" w:rsidRDefault="005731DD">
      <w:pPr>
        <w:spacing w:after="480" w:line="240" w:lineRule="auto"/>
        <w:ind w:hanging="187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400</w:t>
      </w:r>
    </w:p>
    <w:p w14:paraId="00000005" w14:textId="77777777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ype of Meeting: YSHMRT Operations Group</w:t>
      </w:r>
    </w:p>
    <w:p w14:paraId="00000006" w14:textId="084CA930" w:rsidR="007406E2" w:rsidRDefault="005731DD">
      <w:pPr>
        <w:spacing w:after="200" w:line="240" w:lineRule="auto"/>
        <w:ind w:hanging="18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eting Facilitator: </w:t>
      </w:r>
      <w:r w:rsidR="00094144" w:rsidRP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>Kyle Heggstrom</w:t>
      </w:r>
    </w:p>
    <w:p w14:paraId="00035B87" w14:textId="58F8D07B" w:rsidR="00094144" w:rsidRDefault="00094144">
      <w:pPr>
        <w:spacing w:after="200" w:line="240" w:lineRule="auto"/>
        <w:ind w:hanging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eting location:  Yuba County Governement Center</w:t>
      </w:r>
    </w:p>
    <w:p w14:paraId="00000007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to order</w:t>
      </w:r>
    </w:p>
    <w:p w14:paraId="00000008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ll Call</w:t>
      </w:r>
    </w:p>
    <w:p w14:paraId="0000000A" w14:textId="77777777" w:rsidR="007406E2" w:rsidRDefault="005731DD">
      <w:pPr>
        <w:numPr>
          <w:ilvl w:val="0"/>
          <w:numId w:val="1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val of last meeting minutes </w:t>
      </w:r>
    </w:p>
    <w:p w14:paraId="0000000C" w14:textId="77777777" w:rsidR="007406E2" w:rsidRDefault="007406E2">
      <w:p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D" w14:textId="77777777" w:rsidR="007406E2" w:rsidRDefault="005731DD">
      <w:p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d Business</w:t>
      </w:r>
    </w:p>
    <w:p w14:paraId="0000000E" w14:textId="32B1F525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S manua</w:t>
      </w:r>
      <w:r w:rsid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>l review of workgroup leaders:</w:t>
      </w:r>
    </w:p>
    <w:p w14:paraId="0000000F" w14:textId="1D3930A3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out procedures</w:t>
      </w:r>
      <w:r w:rsidR="000941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comendations from Clark, Justi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</w:p>
    <w:p w14:paraId="00000010" w14:textId="77777777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aining, CE, schedule</w:t>
      </w:r>
    </w:p>
    <w:p w14:paraId="00000012" w14:textId="360BA393" w:rsidR="007406E2" w:rsidRDefault="005731DD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pment condition and needs</w:t>
      </w:r>
    </w:p>
    <w:p w14:paraId="778F0761" w14:textId="1C0DFD98" w:rsidR="00094144" w:rsidRDefault="00094144">
      <w:pPr>
        <w:numPr>
          <w:ilvl w:val="0"/>
          <w:numId w:val="2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M 31</w:t>
      </w:r>
    </w:p>
    <w:p w14:paraId="00000015" w14:textId="77777777" w:rsidR="007406E2" w:rsidRDefault="005731DD">
      <w:pPr>
        <w:spacing w:after="20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business</w:t>
      </w:r>
    </w:p>
    <w:p w14:paraId="00000019" w14:textId="1D73C697" w:rsidR="007406E2" w:rsidRPr="00094144" w:rsidRDefault="00094144" w:rsidP="00094144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ite paper review</w:t>
      </w:r>
    </w:p>
    <w:p w14:paraId="0000001A" w14:textId="77777777" w:rsidR="007406E2" w:rsidRDefault="005731DD">
      <w:pPr>
        <w:numPr>
          <w:ilvl w:val="0"/>
          <w:numId w:val="3"/>
        </w:numPr>
        <w:spacing w:before="240" w:after="20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undtable…………………………….</w:t>
      </w:r>
    </w:p>
    <w:p w14:paraId="0000001B" w14:textId="2567E553" w:rsidR="007406E2" w:rsidRDefault="005731DD">
      <w:pPr>
        <w:numPr>
          <w:ilvl w:val="0"/>
          <w:numId w:val="4"/>
        </w:numPr>
        <w:spacing w:before="240" w:after="2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journment</w:t>
      </w:r>
    </w:p>
    <w:p w14:paraId="0000001C" w14:textId="77777777" w:rsidR="007406E2" w:rsidRDefault="007406E2">
      <w:pPr>
        <w:spacing w:before="240" w:after="20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D" w14:textId="77777777" w:rsidR="007406E2" w:rsidRDefault="007406E2"/>
    <w:sectPr w:rsidR="007406E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E3858"/>
    <w:multiLevelType w:val="multilevel"/>
    <w:tmpl w:val="85C20E5A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404F6277"/>
    <w:multiLevelType w:val="multilevel"/>
    <w:tmpl w:val="7B4A4BB8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544F3264"/>
    <w:multiLevelType w:val="multilevel"/>
    <w:tmpl w:val="E904C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77E72480"/>
    <w:multiLevelType w:val="multilevel"/>
    <w:tmpl w:val="1A163D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A2MDQ1MDMBQiUdpeDU4uLM/DyQAsNaAD/VmXUsAAAA"/>
  </w:docVars>
  <w:rsids>
    <w:rsidRoot w:val="007406E2"/>
    <w:rsid w:val="00094144"/>
    <w:rsid w:val="00226042"/>
    <w:rsid w:val="005731DD"/>
    <w:rsid w:val="005A7C80"/>
    <w:rsid w:val="00687A30"/>
    <w:rsid w:val="007406E2"/>
    <w:rsid w:val="00C01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0B5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941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941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Yuba</Company>
  <LinksUpToDate>false</LinksUpToDate>
  <CharactersWithSpaces>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Heggstrom</dc:creator>
  <cp:lastModifiedBy>Pickell, Clark</cp:lastModifiedBy>
  <cp:revision>2</cp:revision>
  <dcterms:created xsi:type="dcterms:W3CDTF">2019-08-21T23:34:00Z</dcterms:created>
  <dcterms:modified xsi:type="dcterms:W3CDTF">2019-08-21T23:34:00Z</dcterms:modified>
</cp:coreProperties>
</file>